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9A53F" w14:textId="55D1EC9D" w:rsidR="0056614A" w:rsidRPr="00FC4D9E" w:rsidRDefault="00E00121" w:rsidP="00202658">
      <w:pPr>
        <w:spacing w:after="0"/>
        <w:ind w:firstLine="6237"/>
        <w:jc w:val="right"/>
        <w:rPr>
          <w:rFonts w:ascii="Calibri Light" w:hAnsi="Calibri Light" w:cs="Calibri Light"/>
          <w:b/>
          <w:bCs/>
        </w:rPr>
      </w:pPr>
      <w:r w:rsidRPr="00FC4D9E">
        <w:rPr>
          <w:rFonts w:ascii="Calibri Light" w:hAnsi="Calibri Light" w:cs="Calibri Light"/>
          <w:b/>
          <w:bCs/>
        </w:rPr>
        <w:t>Al Dirigente Scolastico</w:t>
      </w:r>
    </w:p>
    <w:p w14:paraId="50517C6C" w14:textId="4FD7E0D3" w:rsidR="00E00121" w:rsidRDefault="00E00121" w:rsidP="00202658">
      <w:pPr>
        <w:spacing w:after="0"/>
        <w:ind w:firstLine="6237"/>
        <w:jc w:val="right"/>
        <w:rPr>
          <w:rFonts w:ascii="Calibri Light" w:hAnsi="Calibri Light" w:cs="Calibri Light"/>
          <w:b/>
          <w:bCs/>
        </w:rPr>
      </w:pPr>
      <w:r w:rsidRPr="00FC4D9E">
        <w:rPr>
          <w:rFonts w:ascii="Calibri Light" w:hAnsi="Calibri Light" w:cs="Calibri Light"/>
          <w:b/>
          <w:bCs/>
        </w:rPr>
        <w:t>I</w:t>
      </w:r>
      <w:r w:rsidR="00202658">
        <w:rPr>
          <w:rFonts w:ascii="Calibri Light" w:hAnsi="Calibri Light" w:cs="Calibri Light"/>
          <w:b/>
          <w:bCs/>
        </w:rPr>
        <w:t xml:space="preserve">SIS CUOCO-MANUPPELLA </w:t>
      </w:r>
    </w:p>
    <w:p w14:paraId="4686B853" w14:textId="148866AE" w:rsidR="00202658" w:rsidRPr="00FC4D9E" w:rsidRDefault="00202658" w:rsidP="00202658">
      <w:pPr>
        <w:spacing w:after="0"/>
        <w:ind w:firstLine="6237"/>
        <w:jc w:val="right"/>
        <w:rPr>
          <w:rFonts w:ascii="Calibri Light" w:hAnsi="Calibri Light" w:cs="Calibri Light"/>
          <w:b/>
          <w:bCs/>
        </w:rPr>
      </w:pPr>
      <w:r>
        <w:rPr>
          <w:rFonts w:ascii="Calibri Light" w:hAnsi="Calibri Light" w:cs="Calibri Light"/>
          <w:b/>
          <w:bCs/>
        </w:rPr>
        <w:t>di Isernia</w:t>
      </w:r>
    </w:p>
    <w:p w14:paraId="4855C5A7" w14:textId="77777777" w:rsidR="00E00121" w:rsidRDefault="00E00121" w:rsidP="00613F3D"/>
    <w:p w14:paraId="2E6A2B3B" w14:textId="7F9EAA66" w:rsidR="00E00121" w:rsidRDefault="00E00121" w:rsidP="00613F3D">
      <w:pPr>
        <w:rPr>
          <w:rFonts w:ascii="Calibri Light" w:hAnsi="Calibri Light" w:cs="Calibri Light"/>
          <w:b/>
          <w:bCs/>
        </w:rPr>
      </w:pPr>
      <w:r w:rsidRPr="00FC4D9E">
        <w:rPr>
          <w:rFonts w:ascii="Calibri Light" w:hAnsi="Calibri Light" w:cs="Calibri Light"/>
          <w:b/>
          <w:bCs/>
        </w:rPr>
        <w:t xml:space="preserve">Oggetto: Partecipazione </w:t>
      </w:r>
      <w:r w:rsidR="00FC4D9E" w:rsidRPr="00FC4D9E">
        <w:rPr>
          <w:rFonts w:ascii="Calibri Light" w:hAnsi="Calibri Light" w:cs="Calibri Light"/>
          <w:b/>
          <w:bCs/>
        </w:rPr>
        <w:t>i</w:t>
      </w:r>
      <w:r w:rsidRPr="00FC4D9E">
        <w:rPr>
          <w:rFonts w:ascii="Calibri Light" w:hAnsi="Calibri Light" w:cs="Calibri Light"/>
          <w:b/>
          <w:bCs/>
        </w:rPr>
        <w:t>nterpello</w:t>
      </w:r>
      <w:r w:rsidR="00FC4D9E" w:rsidRPr="00FC4D9E">
        <w:rPr>
          <w:rFonts w:ascii="Calibri Light" w:hAnsi="Calibri Light" w:cs="Calibri Light"/>
          <w:b/>
          <w:bCs/>
        </w:rPr>
        <w:t xml:space="preserve"> per supplenza su classe di concorso </w:t>
      </w:r>
      <w:r w:rsidR="00D52ED4">
        <w:rPr>
          <w:rFonts w:ascii="Calibri Light" w:hAnsi="Calibri Light" w:cs="Calibri Light"/>
          <w:b/>
          <w:bCs/>
        </w:rPr>
        <w:t>A</w:t>
      </w:r>
      <w:proofErr w:type="gramStart"/>
      <w:r w:rsidR="00D52ED4">
        <w:rPr>
          <w:rFonts w:ascii="Calibri Light" w:hAnsi="Calibri Light" w:cs="Calibri Light"/>
          <w:b/>
          <w:bCs/>
        </w:rPr>
        <w:t xml:space="preserve">027 </w:t>
      </w:r>
      <w:r w:rsidR="00FC4D9E" w:rsidRPr="00FC4D9E">
        <w:rPr>
          <w:rFonts w:ascii="Calibri Light" w:hAnsi="Calibri Light" w:cs="Calibri Light"/>
          <w:b/>
          <w:bCs/>
        </w:rPr>
        <w:t xml:space="preserve"> -</w:t>
      </w:r>
      <w:proofErr w:type="gramEnd"/>
      <w:r w:rsidR="00FC4D9E" w:rsidRPr="00FC4D9E">
        <w:rPr>
          <w:rFonts w:ascii="Calibri Light" w:hAnsi="Calibri Light" w:cs="Calibri Light"/>
          <w:b/>
          <w:bCs/>
        </w:rPr>
        <w:t xml:space="preserve"> </w:t>
      </w:r>
      <w:r w:rsidR="00D52ED4">
        <w:rPr>
          <w:rFonts w:ascii="Calibri Light" w:hAnsi="Calibri Light" w:cs="Calibri Light"/>
          <w:b/>
          <w:bCs/>
        </w:rPr>
        <w:t>MATEMATICA e FISICA</w:t>
      </w:r>
    </w:p>
    <w:p w14:paraId="732E31AE" w14:textId="77777777" w:rsidR="00FC4D9E" w:rsidRDefault="00FC4D9E" w:rsidP="00613F3D">
      <w:pPr>
        <w:rPr>
          <w:rFonts w:ascii="Calibri Light" w:hAnsi="Calibri Light" w:cs="Calibri Light"/>
          <w:b/>
          <w:bCs/>
        </w:rPr>
      </w:pPr>
    </w:p>
    <w:p w14:paraId="5ADA738D" w14:textId="6D9A734C" w:rsidR="00FC4D9E" w:rsidRPr="00FC4D9E" w:rsidRDefault="00FC4D9E" w:rsidP="00613F3D">
      <w:pPr>
        <w:jc w:val="both"/>
        <w:rPr>
          <w:rFonts w:ascii="Calibri Light" w:hAnsi="Calibri Light" w:cs="Calibri Light"/>
        </w:rPr>
      </w:pPr>
      <w:r w:rsidRPr="00FC4D9E">
        <w:rPr>
          <w:rFonts w:ascii="Calibri Light" w:hAnsi="Calibri Light" w:cs="Calibri Light"/>
        </w:rPr>
        <w:t xml:space="preserve">Il/La Sottoscritto/a _______________________________________________ nato/a </w:t>
      </w:r>
      <w:proofErr w:type="spellStart"/>
      <w:r w:rsidRPr="00FC4D9E">
        <w:rPr>
          <w:rFonts w:ascii="Calibri Light" w:hAnsi="Calibri Light" w:cs="Calibri Light"/>
        </w:rPr>
        <w:t>a</w:t>
      </w:r>
      <w:proofErr w:type="spellEnd"/>
      <w:r w:rsidRPr="00FC4D9E">
        <w:rPr>
          <w:rFonts w:ascii="Calibri Light" w:hAnsi="Calibri Light" w:cs="Calibri Light"/>
        </w:rPr>
        <w:t xml:space="preserve"> _____________</w:t>
      </w:r>
      <w:r>
        <w:rPr>
          <w:rFonts w:ascii="Calibri Light" w:hAnsi="Calibri Light" w:cs="Calibri Light"/>
        </w:rPr>
        <w:t>_</w:t>
      </w:r>
      <w:r w:rsidRPr="00FC4D9E">
        <w:rPr>
          <w:rFonts w:ascii="Calibri Light" w:hAnsi="Calibri Light" w:cs="Calibri Light"/>
        </w:rPr>
        <w:t>____</w:t>
      </w:r>
    </w:p>
    <w:p w14:paraId="4560D30E" w14:textId="5EA366EE" w:rsidR="00613F3D" w:rsidRDefault="00BB3939" w:rsidP="00613F3D">
      <w:pPr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l</w:t>
      </w:r>
      <w:r w:rsidR="00FC4D9E" w:rsidRPr="00FC4D9E">
        <w:rPr>
          <w:rFonts w:ascii="Calibri Light" w:hAnsi="Calibri Light" w:cs="Calibri Light"/>
        </w:rPr>
        <w:t xml:space="preserve"> _______________</w:t>
      </w:r>
      <w:r>
        <w:rPr>
          <w:rFonts w:ascii="Calibri Light" w:hAnsi="Calibri Light" w:cs="Calibri Light"/>
        </w:rPr>
        <w:t xml:space="preserve"> CF ______________________________________, residente </w:t>
      </w:r>
      <w:r w:rsidR="00613F3D">
        <w:rPr>
          <w:rFonts w:ascii="Calibri Light" w:hAnsi="Calibri Light" w:cs="Calibri Light"/>
        </w:rPr>
        <w:t>a ____________________</w:t>
      </w:r>
    </w:p>
    <w:p w14:paraId="0D6DCB1D" w14:textId="5D45ED09" w:rsidR="00613F3D" w:rsidRDefault="00BB3939" w:rsidP="00613F3D">
      <w:pPr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in </w:t>
      </w:r>
      <w:r w:rsidR="00613F3D">
        <w:rPr>
          <w:rFonts w:ascii="Calibri Light" w:hAnsi="Calibri Light" w:cs="Calibri Light"/>
        </w:rPr>
        <w:t xml:space="preserve">Via/Corso / Piazza </w:t>
      </w:r>
      <w:r>
        <w:rPr>
          <w:rFonts w:ascii="Calibri Light" w:hAnsi="Calibri Light" w:cs="Calibri Light"/>
        </w:rPr>
        <w:t>______________________________________________________</w:t>
      </w:r>
      <w:r w:rsidR="00613F3D">
        <w:rPr>
          <w:rFonts w:ascii="Calibri Light" w:hAnsi="Calibri Light" w:cs="Calibri Light"/>
        </w:rPr>
        <w:t>_______</w:t>
      </w:r>
      <w:r>
        <w:rPr>
          <w:rFonts w:ascii="Calibri Light" w:hAnsi="Calibri Light" w:cs="Calibri Light"/>
        </w:rPr>
        <w:t xml:space="preserve"> (____), Cel. </w:t>
      </w:r>
    </w:p>
    <w:p w14:paraId="5040D6E7" w14:textId="4CCB8A80" w:rsidR="00BB3939" w:rsidRDefault="00BB3939" w:rsidP="00613F3D">
      <w:pPr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____________________________</w:t>
      </w:r>
      <w:r w:rsidR="00613F3D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>Tel. ________________________ mail ____________________________</w:t>
      </w:r>
    </w:p>
    <w:p w14:paraId="0E24266C" w14:textId="102DA82D" w:rsidR="00BB3939" w:rsidRDefault="00BB3939" w:rsidP="00613F3D">
      <w:pPr>
        <w:jc w:val="both"/>
        <w:rPr>
          <w:rFonts w:ascii="Calibri Light" w:hAnsi="Calibri Light" w:cs="Calibri Light"/>
        </w:rPr>
      </w:pPr>
      <w:proofErr w:type="spellStart"/>
      <w:r>
        <w:rPr>
          <w:rFonts w:ascii="Calibri Light" w:hAnsi="Calibri Light" w:cs="Calibri Light"/>
        </w:rPr>
        <w:t>Pec</w:t>
      </w:r>
      <w:proofErr w:type="spellEnd"/>
      <w:r>
        <w:rPr>
          <w:rFonts w:ascii="Calibri Light" w:hAnsi="Calibri Light" w:cs="Calibri Light"/>
        </w:rPr>
        <w:t xml:space="preserve"> _____________________________________________________________</w:t>
      </w:r>
    </w:p>
    <w:p w14:paraId="14596B89" w14:textId="4608CDBB" w:rsidR="00BB3939" w:rsidRPr="00BB3939" w:rsidRDefault="00BB3939" w:rsidP="00202658">
      <w:pPr>
        <w:spacing w:after="0"/>
        <w:jc w:val="center"/>
        <w:rPr>
          <w:rFonts w:ascii="Calibri Light" w:hAnsi="Calibri Light" w:cs="Calibri Light"/>
          <w:b/>
          <w:bCs/>
        </w:rPr>
      </w:pPr>
      <w:r w:rsidRPr="00BB3939">
        <w:rPr>
          <w:rFonts w:ascii="Calibri Light" w:hAnsi="Calibri Light" w:cs="Calibri Light"/>
          <w:b/>
          <w:bCs/>
        </w:rPr>
        <w:t>CHIEDE</w:t>
      </w:r>
    </w:p>
    <w:p w14:paraId="3A2289D3" w14:textId="0837C5B7" w:rsidR="00BB3939" w:rsidRDefault="00613F3D" w:rsidP="00202658">
      <w:pPr>
        <w:spacing w:after="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di</w:t>
      </w:r>
      <w:r w:rsidR="00BB3939">
        <w:rPr>
          <w:rFonts w:ascii="Calibri Light" w:hAnsi="Calibri Light" w:cs="Calibri Light"/>
        </w:rPr>
        <w:t xml:space="preserve"> partecipare all’interpello prot. n.° __________________ del __________________ per supplenza su classe di </w:t>
      </w:r>
      <w:proofErr w:type="gramStart"/>
      <w:r w:rsidR="00BB3939">
        <w:rPr>
          <w:rFonts w:ascii="Calibri Light" w:hAnsi="Calibri Light" w:cs="Calibri Light"/>
        </w:rPr>
        <w:t>concorso</w:t>
      </w:r>
      <w:r w:rsidR="003761EE">
        <w:rPr>
          <w:rFonts w:ascii="Calibri Light" w:hAnsi="Calibri Light" w:cs="Calibri Light"/>
        </w:rPr>
        <w:t xml:space="preserve"> </w:t>
      </w:r>
      <w:r w:rsidR="00BB3939">
        <w:rPr>
          <w:rFonts w:ascii="Calibri Light" w:hAnsi="Calibri Light" w:cs="Calibri Light"/>
        </w:rPr>
        <w:t xml:space="preserve"> avente</w:t>
      </w:r>
      <w:proofErr w:type="gramEnd"/>
      <w:r w:rsidR="00BB3939">
        <w:rPr>
          <w:rFonts w:ascii="Calibri Light" w:hAnsi="Calibri Light" w:cs="Calibri Light"/>
        </w:rPr>
        <w:t xml:space="preserve"> le seguenti caratteristiche:</w:t>
      </w:r>
    </w:p>
    <w:p w14:paraId="4CDE0CDB" w14:textId="77777777" w:rsidR="003761EE" w:rsidRPr="003761EE" w:rsidRDefault="003761EE" w:rsidP="003761EE">
      <w:pPr>
        <w:pStyle w:val="Paragrafoelenco"/>
        <w:widowControl w:val="0"/>
        <w:numPr>
          <w:ilvl w:val="0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Classe di concorso: A027 – Matematica e Fisica</w:t>
      </w:r>
    </w:p>
    <w:p w14:paraId="7DA018DA" w14:textId="77777777" w:rsidR="003761EE" w:rsidRPr="003761EE" w:rsidRDefault="003761EE" w:rsidP="003761EE">
      <w:pPr>
        <w:pStyle w:val="Paragrafoelenco"/>
        <w:widowControl w:val="0"/>
        <w:numPr>
          <w:ilvl w:val="0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Ore settimanali: 18</w:t>
      </w:r>
    </w:p>
    <w:p w14:paraId="01E66799" w14:textId="77777777" w:rsidR="003761EE" w:rsidRPr="003761EE" w:rsidRDefault="003761EE" w:rsidP="003761EE">
      <w:pPr>
        <w:pStyle w:val="Paragrafoelenco"/>
        <w:widowControl w:val="0"/>
        <w:numPr>
          <w:ilvl w:val="0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Data di inizio del rapporto: 15 ottobre 2025</w:t>
      </w:r>
    </w:p>
    <w:p w14:paraId="7F210A8E" w14:textId="77777777" w:rsidR="003761EE" w:rsidRPr="003761EE" w:rsidRDefault="003761EE" w:rsidP="003761EE">
      <w:pPr>
        <w:pStyle w:val="Paragrafoelenco"/>
        <w:widowControl w:val="0"/>
        <w:numPr>
          <w:ilvl w:val="0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Data di fine del rapporto: 30 giugno 2026</w:t>
      </w:r>
    </w:p>
    <w:p w14:paraId="319EEFB6" w14:textId="77777777" w:rsidR="003761EE" w:rsidRPr="003761EE" w:rsidRDefault="003761EE" w:rsidP="003761EE">
      <w:pPr>
        <w:pStyle w:val="Paragrafoelenco"/>
        <w:widowControl w:val="0"/>
        <w:numPr>
          <w:ilvl w:val="0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Orario di servizio:</w:t>
      </w:r>
    </w:p>
    <w:p w14:paraId="395EE8EB" w14:textId="77777777" w:rsidR="003761EE" w:rsidRPr="003761EE" w:rsidRDefault="003761EE" w:rsidP="003761EE">
      <w:pPr>
        <w:pStyle w:val="Paragrafoelenco"/>
        <w:widowControl w:val="0"/>
        <w:numPr>
          <w:ilvl w:val="1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Lunedì: 08:20 – 10:20 // 11:15 – 12:15</w:t>
      </w:r>
    </w:p>
    <w:p w14:paraId="091A4402" w14:textId="77777777" w:rsidR="003761EE" w:rsidRPr="003761EE" w:rsidRDefault="003761EE" w:rsidP="003761EE">
      <w:pPr>
        <w:pStyle w:val="Paragrafoelenco"/>
        <w:widowControl w:val="0"/>
        <w:numPr>
          <w:ilvl w:val="1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Martedì: 08:15 – 11:15 /// 12:15 – 13:15</w:t>
      </w:r>
    </w:p>
    <w:p w14:paraId="4FAFC2E3" w14:textId="77777777" w:rsidR="003761EE" w:rsidRPr="003761EE" w:rsidRDefault="003761EE" w:rsidP="003761EE">
      <w:pPr>
        <w:pStyle w:val="Paragrafoelenco"/>
        <w:widowControl w:val="0"/>
        <w:numPr>
          <w:ilvl w:val="1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Mercoledì: 08:15 – 10:15 /// 10:20 – 12:20</w:t>
      </w:r>
    </w:p>
    <w:p w14:paraId="24D46737" w14:textId="77777777" w:rsidR="003761EE" w:rsidRPr="003761EE" w:rsidRDefault="003761EE" w:rsidP="003761EE">
      <w:pPr>
        <w:pStyle w:val="Paragrafoelenco"/>
        <w:widowControl w:val="0"/>
        <w:numPr>
          <w:ilvl w:val="1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Giovedì: Libero</w:t>
      </w:r>
    </w:p>
    <w:p w14:paraId="03888047" w14:textId="77777777" w:rsidR="003761EE" w:rsidRPr="003761EE" w:rsidRDefault="003761EE" w:rsidP="003761EE">
      <w:pPr>
        <w:pStyle w:val="Paragrafoelenco"/>
        <w:widowControl w:val="0"/>
        <w:numPr>
          <w:ilvl w:val="1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Venerdì: 10:15 – 13:15</w:t>
      </w:r>
    </w:p>
    <w:p w14:paraId="26ADC85C" w14:textId="77777777" w:rsidR="003761EE" w:rsidRPr="003761EE" w:rsidRDefault="003761EE" w:rsidP="003761EE">
      <w:pPr>
        <w:pStyle w:val="Paragrafoelenco"/>
        <w:widowControl w:val="0"/>
        <w:numPr>
          <w:ilvl w:val="1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Sabato: 08:20 – 10:20 // 11:15 – 13:15</w:t>
      </w:r>
    </w:p>
    <w:p w14:paraId="73EC3D79" w14:textId="77777777" w:rsidR="003761EE" w:rsidRPr="003761EE" w:rsidRDefault="003761EE" w:rsidP="003761EE">
      <w:pPr>
        <w:pStyle w:val="Paragrafoelenco"/>
        <w:widowControl w:val="0"/>
        <w:numPr>
          <w:ilvl w:val="0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Tipo di cattedra: Interna</w:t>
      </w:r>
    </w:p>
    <w:p w14:paraId="48FF32CF" w14:textId="77777777" w:rsidR="003761EE" w:rsidRPr="003761EE" w:rsidRDefault="003761EE" w:rsidP="003761EE">
      <w:pPr>
        <w:pStyle w:val="Paragrafoelenco"/>
        <w:widowControl w:val="0"/>
        <w:numPr>
          <w:ilvl w:val="0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</w:rPr>
      </w:pPr>
      <w:r w:rsidRPr="003761EE">
        <w:rPr>
          <w:rFonts w:cstheme="minorHAnsi"/>
        </w:rPr>
        <w:t>Corso: Diurno</w:t>
      </w:r>
    </w:p>
    <w:p w14:paraId="014CFFC0" w14:textId="77777777" w:rsidR="003761EE" w:rsidRPr="003761EE" w:rsidRDefault="003761EE" w:rsidP="003761EE">
      <w:pPr>
        <w:pStyle w:val="Paragrafoelenco"/>
        <w:widowControl w:val="0"/>
        <w:numPr>
          <w:ilvl w:val="0"/>
          <w:numId w:val="4"/>
        </w:numPr>
        <w:tabs>
          <w:tab w:val="left" w:pos="1418"/>
        </w:tabs>
        <w:autoSpaceDE w:val="0"/>
        <w:autoSpaceDN w:val="0"/>
        <w:spacing w:before="39" w:after="0" w:line="240" w:lineRule="auto"/>
        <w:rPr>
          <w:rFonts w:cstheme="minorHAnsi"/>
          <w:sz w:val="24"/>
          <w:szCs w:val="24"/>
        </w:rPr>
      </w:pPr>
      <w:r w:rsidRPr="003761EE">
        <w:rPr>
          <w:rFonts w:cstheme="minorHAnsi"/>
          <w:sz w:val="24"/>
          <w:szCs w:val="24"/>
        </w:rPr>
        <w:t>Sede di servizio: ISIS “V. Cuoco – G. Manuppella”, Via G. Leopardi n. 1 – Isernia</w:t>
      </w:r>
    </w:p>
    <w:p w14:paraId="1B622872" w14:textId="77777777" w:rsidR="003761EE" w:rsidRPr="003761EE" w:rsidRDefault="003761EE" w:rsidP="003761EE">
      <w:pPr>
        <w:pStyle w:val="Compact"/>
        <w:numPr>
          <w:ilvl w:val="0"/>
          <w:numId w:val="4"/>
        </w:numPr>
        <w:rPr>
          <w:rFonts w:cstheme="minorHAnsi"/>
          <w:lang w:val="it-IT"/>
        </w:rPr>
      </w:pPr>
      <w:r w:rsidRPr="003761EE">
        <w:rPr>
          <w:rFonts w:cstheme="minorHAnsi"/>
          <w:lang w:val="it-IT"/>
        </w:rPr>
        <w:t>Titolo di accesso richiesto: Specifica abilitazione per la classe di concorso A027. In subordine, titolo di studio valido per l’accesso alla II fascia delle GPS, ai sensi del D.P.R. 19/2016 e del D.M. 259/2017.</w:t>
      </w:r>
    </w:p>
    <w:p w14:paraId="61C809C5" w14:textId="7D146922" w:rsidR="00202658" w:rsidRDefault="00202658" w:rsidP="00202658">
      <w:pPr>
        <w:spacing w:after="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llega:</w:t>
      </w:r>
    </w:p>
    <w:p w14:paraId="1BE53045" w14:textId="260283BC" w:rsidR="00202658" w:rsidRPr="00202658" w:rsidRDefault="00202658" w:rsidP="00202658">
      <w:pPr>
        <w:pStyle w:val="Paragrafoelenco"/>
        <w:numPr>
          <w:ilvl w:val="0"/>
          <w:numId w:val="3"/>
        </w:numPr>
        <w:spacing w:after="0"/>
        <w:jc w:val="both"/>
        <w:rPr>
          <w:rFonts w:ascii="Calibri Light" w:hAnsi="Calibri Light" w:cs="Calibri Light"/>
          <w:b/>
          <w:bCs/>
        </w:rPr>
      </w:pPr>
      <w:r w:rsidRPr="00202658">
        <w:rPr>
          <w:rFonts w:ascii="Calibri Light" w:hAnsi="Calibri Light" w:cs="Calibri Light"/>
          <w:b/>
          <w:bCs/>
        </w:rPr>
        <w:t>CURRICULUM VITAE</w:t>
      </w:r>
    </w:p>
    <w:p w14:paraId="49847AE5" w14:textId="56D1B86A" w:rsidR="00202658" w:rsidRPr="00202658" w:rsidRDefault="00202658" w:rsidP="00202658">
      <w:pPr>
        <w:pStyle w:val="Paragrafoelenco"/>
        <w:numPr>
          <w:ilvl w:val="0"/>
          <w:numId w:val="3"/>
        </w:numPr>
        <w:spacing w:after="0"/>
        <w:jc w:val="both"/>
        <w:rPr>
          <w:rFonts w:ascii="Calibri Light" w:hAnsi="Calibri Light" w:cs="Calibri Light"/>
          <w:b/>
          <w:bCs/>
        </w:rPr>
      </w:pPr>
      <w:r w:rsidRPr="00202658">
        <w:rPr>
          <w:rFonts w:ascii="Calibri Light" w:hAnsi="Calibri Light" w:cs="Calibri Light"/>
          <w:b/>
          <w:bCs/>
        </w:rPr>
        <w:t>SCANSIONE DOCUMENTO IDENTITA’</w:t>
      </w:r>
    </w:p>
    <w:p w14:paraId="153DE4CD" w14:textId="77777777" w:rsidR="00202658" w:rsidRDefault="00202658" w:rsidP="00202658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30585ED" w14:textId="24EC3870" w:rsidR="00E67A0F" w:rsidRDefault="00E67A0F" w:rsidP="00202658">
      <w:pPr>
        <w:spacing w:after="0" w:line="360" w:lineRule="auto"/>
        <w:jc w:val="both"/>
        <w:rPr>
          <w:rFonts w:ascii="Calibri Light" w:hAnsi="Calibri Light" w:cs="Calibri Light"/>
        </w:rPr>
      </w:pPr>
      <w:r w:rsidRPr="00E67A0F">
        <w:rPr>
          <w:rFonts w:ascii="Calibri Light" w:hAnsi="Calibri Light" w:cs="Calibri Light"/>
        </w:rPr>
        <w:t>Il / La Sottoscritto/a autorizza il trattamento dei miei dati personali ai sensi del Dlgs 196 del 30 giugno 2003 e dell’art. 13 GDPR</w:t>
      </w:r>
      <w:r>
        <w:rPr>
          <w:rFonts w:ascii="Calibri Light" w:hAnsi="Calibri Light" w:cs="Calibri Light"/>
        </w:rPr>
        <w:t>.</w:t>
      </w:r>
    </w:p>
    <w:p w14:paraId="6162AE28" w14:textId="77777777" w:rsidR="00E44555" w:rsidRPr="00E44555" w:rsidRDefault="00E44555" w:rsidP="00202658">
      <w:pPr>
        <w:spacing w:after="0" w:line="360" w:lineRule="auto"/>
        <w:jc w:val="both"/>
        <w:rPr>
          <w:rFonts w:ascii="Calibri Light" w:hAnsi="Calibri Light" w:cs="Calibri Light"/>
        </w:rPr>
      </w:pPr>
      <w:r w:rsidRPr="00E44555">
        <w:rPr>
          <w:rFonts w:ascii="Calibri Light" w:hAnsi="Calibri Light" w:cs="Calibri Light"/>
          <w:b/>
          <w:bCs/>
        </w:rPr>
        <w:t>Si allega copia del documento di identità del sottoscrittore</w:t>
      </w:r>
    </w:p>
    <w:p w14:paraId="761A0A3D" w14:textId="77777777" w:rsidR="00E67A0F" w:rsidRDefault="00E67A0F" w:rsidP="00202658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6C001D82" w14:textId="77777777" w:rsidR="00E67A0F" w:rsidRDefault="00E67A0F" w:rsidP="00202658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_________________, ___________________________</w:t>
      </w:r>
    </w:p>
    <w:p w14:paraId="504383DC" w14:textId="68C5ECAD" w:rsidR="008A07F0" w:rsidRDefault="008A07F0" w:rsidP="00202658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         (</w:t>
      </w:r>
      <w:proofErr w:type="gramStart"/>
      <w:r>
        <w:rPr>
          <w:rFonts w:ascii="Calibri Light" w:hAnsi="Calibri Light" w:cs="Calibri Light"/>
        </w:rPr>
        <w:t xml:space="preserve">Luogo)   </w:t>
      </w:r>
      <w:proofErr w:type="gramEnd"/>
      <w:r>
        <w:rPr>
          <w:rFonts w:ascii="Calibri Light" w:hAnsi="Calibri Light" w:cs="Calibri Light"/>
        </w:rPr>
        <w:t xml:space="preserve">                                   </w:t>
      </w:r>
      <w:proofErr w:type="gramStart"/>
      <w:r>
        <w:rPr>
          <w:rFonts w:ascii="Calibri Light" w:hAnsi="Calibri Light" w:cs="Calibri Light"/>
        </w:rPr>
        <w:t xml:space="preserve">   (</w:t>
      </w:r>
      <w:proofErr w:type="gramEnd"/>
      <w:r>
        <w:rPr>
          <w:rFonts w:ascii="Calibri Light" w:hAnsi="Calibri Light" w:cs="Calibri Light"/>
        </w:rPr>
        <w:t>Data)</w:t>
      </w:r>
    </w:p>
    <w:p w14:paraId="47F1983B" w14:textId="77777777" w:rsidR="00E67A0F" w:rsidRDefault="00E67A0F" w:rsidP="00202658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627230D3" w14:textId="77777777" w:rsidR="008A07F0" w:rsidRDefault="00E67A0F" w:rsidP="00202658">
      <w:pPr>
        <w:spacing w:after="0" w:line="360" w:lineRule="auto"/>
        <w:ind w:firstLine="7655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Firma leggibile</w:t>
      </w:r>
    </w:p>
    <w:p w14:paraId="4C06B627" w14:textId="6EB15E33" w:rsidR="00E67A0F" w:rsidRPr="00E67A0F" w:rsidRDefault="008A07F0" w:rsidP="00202658">
      <w:pPr>
        <w:spacing w:after="0" w:line="360" w:lineRule="auto"/>
        <w:ind w:firstLine="7371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__________________</w:t>
      </w:r>
      <w:r w:rsidR="00E67A0F" w:rsidRPr="00E67A0F">
        <w:rPr>
          <w:rFonts w:ascii="Calibri Light" w:hAnsi="Calibri Light" w:cs="Calibri Light"/>
        </w:rPr>
        <w:t xml:space="preserve"> </w:t>
      </w:r>
    </w:p>
    <w:sectPr w:rsidR="00E67A0F" w:rsidRPr="00E67A0F" w:rsidSect="003761EE">
      <w:pgSz w:w="11906" w:h="16838"/>
      <w:pgMar w:top="426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070E27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469C7F7D"/>
    <w:multiLevelType w:val="hybridMultilevel"/>
    <w:tmpl w:val="44D4EA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31DB2"/>
    <w:multiLevelType w:val="hybridMultilevel"/>
    <w:tmpl w:val="D3F03412"/>
    <w:lvl w:ilvl="0" w:tplc="119042F6">
      <w:start w:val="1"/>
      <w:numFmt w:val="decimal"/>
      <w:lvlText w:val="%1)"/>
      <w:lvlJc w:val="left"/>
      <w:pPr>
        <w:ind w:left="1713" w:hanging="360"/>
      </w:pPr>
      <w:rPr>
        <w:rFonts w:ascii="Calibri Light" w:eastAsia="Calibri Light" w:hAnsi="Calibri Light" w:cs="Calibri Light" w:hint="default"/>
        <w:w w:val="100"/>
        <w:sz w:val="22"/>
        <w:szCs w:val="22"/>
        <w:lang w:val="it-IT" w:eastAsia="en-US" w:bidi="ar-SA"/>
      </w:rPr>
    </w:lvl>
    <w:lvl w:ilvl="1" w:tplc="5504FD8A">
      <w:numFmt w:val="bullet"/>
      <w:lvlText w:val="•"/>
      <w:lvlJc w:val="left"/>
      <w:pPr>
        <w:ind w:left="2636" w:hanging="360"/>
      </w:pPr>
      <w:rPr>
        <w:rFonts w:hint="default"/>
        <w:lang w:val="it-IT" w:eastAsia="en-US" w:bidi="ar-SA"/>
      </w:rPr>
    </w:lvl>
    <w:lvl w:ilvl="2" w:tplc="50DEC990">
      <w:numFmt w:val="bullet"/>
      <w:lvlText w:val="•"/>
      <w:lvlJc w:val="left"/>
      <w:pPr>
        <w:ind w:left="3553" w:hanging="360"/>
      </w:pPr>
      <w:rPr>
        <w:rFonts w:hint="default"/>
        <w:lang w:val="it-IT" w:eastAsia="en-US" w:bidi="ar-SA"/>
      </w:rPr>
    </w:lvl>
    <w:lvl w:ilvl="3" w:tplc="2806C072">
      <w:numFmt w:val="bullet"/>
      <w:lvlText w:val="•"/>
      <w:lvlJc w:val="left"/>
      <w:pPr>
        <w:ind w:left="4469" w:hanging="360"/>
      </w:pPr>
      <w:rPr>
        <w:rFonts w:hint="default"/>
        <w:lang w:val="it-IT" w:eastAsia="en-US" w:bidi="ar-SA"/>
      </w:rPr>
    </w:lvl>
    <w:lvl w:ilvl="4" w:tplc="6114BD28">
      <w:numFmt w:val="bullet"/>
      <w:lvlText w:val="•"/>
      <w:lvlJc w:val="left"/>
      <w:pPr>
        <w:ind w:left="5386" w:hanging="360"/>
      </w:pPr>
      <w:rPr>
        <w:rFonts w:hint="default"/>
        <w:lang w:val="it-IT" w:eastAsia="en-US" w:bidi="ar-SA"/>
      </w:rPr>
    </w:lvl>
    <w:lvl w:ilvl="5" w:tplc="26E0A994">
      <w:numFmt w:val="bullet"/>
      <w:lvlText w:val="•"/>
      <w:lvlJc w:val="left"/>
      <w:pPr>
        <w:ind w:left="6303" w:hanging="360"/>
      </w:pPr>
      <w:rPr>
        <w:rFonts w:hint="default"/>
        <w:lang w:val="it-IT" w:eastAsia="en-US" w:bidi="ar-SA"/>
      </w:rPr>
    </w:lvl>
    <w:lvl w:ilvl="6" w:tplc="0882A84E">
      <w:numFmt w:val="bullet"/>
      <w:lvlText w:val="•"/>
      <w:lvlJc w:val="left"/>
      <w:pPr>
        <w:ind w:left="7219" w:hanging="360"/>
      </w:pPr>
      <w:rPr>
        <w:rFonts w:hint="default"/>
        <w:lang w:val="it-IT" w:eastAsia="en-US" w:bidi="ar-SA"/>
      </w:rPr>
    </w:lvl>
    <w:lvl w:ilvl="7" w:tplc="36C819A8">
      <w:numFmt w:val="bullet"/>
      <w:lvlText w:val="•"/>
      <w:lvlJc w:val="left"/>
      <w:pPr>
        <w:ind w:left="8136" w:hanging="360"/>
      </w:pPr>
      <w:rPr>
        <w:rFonts w:hint="default"/>
        <w:lang w:val="it-IT" w:eastAsia="en-US" w:bidi="ar-SA"/>
      </w:rPr>
    </w:lvl>
    <w:lvl w:ilvl="8" w:tplc="A1A83CB6">
      <w:numFmt w:val="bullet"/>
      <w:lvlText w:val="•"/>
      <w:lvlJc w:val="left"/>
      <w:pPr>
        <w:ind w:left="9053" w:hanging="360"/>
      </w:pPr>
      <w:rPr>
        <w:rFonts w:hint="default"/>
        <w:lang w:val="it-IT" w:eastAsia="en-US" w:bidi="ar-SA"/>
      </w:rPr>
    </w:lvl>
  </w:abstractNum>
  <w:abstractNum w:abstractNumId="3" w15:restartNumberingAfterBreak="0">
    <w:nsid w:val="68AF4AD6"/>
    <w:multiLevelType w:val="hybridMultilevel"/>
    <w:tmpl w:val="85E4FEA2"/>
    <w:lvl w:ilvl="0" w:tplc="4E4E652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D30674"/>
    <w:multiLevelType w:val="hybridMultilevel"/>
    <w:tmpl w:val="FC641F2E"/>
    <w:lvl w:ilvl="0" w:tplc="0952CDB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  <w:sz w:val="32"/>
        <w:szCs w:val="3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5200949">
    <w:abstractNumId w:val="3"/>
  </w:num>
  <w:num w:numId="2" w16cid:durableId="1413356822">
    <w:abstractNumId w:val="4"/>
  </w:num>
  <w:num w:numId="3" w16cid:durableId="21636142">
    <w:abstractNumId w:val="1"/>
  </w:num>
  <w:num w:numId="4" w16cid:durableId="239339232">
    <w:abstractNumId w:val="2"/>
  </w:num>
  <w:num w:numId="5" w16cid:durableId="5792133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0121"/>
    <w:rsid w:val="000C48A9"/>
    <w:rsid w:val="00202658"/>
    <w:rsid w:val="003501F3"/>
    <w:rsid w:val="003641A1"/>
    <w:rsid w:val="003761EE"/>
    <w:rsid w:val="00407196"/>
    <w:rsid w:val="0056614A"/>
    <w:rsid w:val="00606AC6"/>
    <w:rsid w:val="00613F3D"/>
    <w:rsid w:val="008A07F0"/>
    <w:rsid w:val="009B49C6"/>
    <w:rsid w:val="00BB3939"/>
    <w:rsid w:val="00C203AA"/>
    <w:rsid w:val="00D52ED4"/>
    <w:rsid w:val="00D86DC4"/>
    <w:rsid w:val="00E00121"/>
    <w:rsid w:val="00E44555"/>
    <w:rsid w:val="00E67A0F"/>
    <w:rsid w:val="00EA6280"/>
    <w:rsid w:val="00FC4D9E"/>
    <w:rsid w:val="00FE5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296A7"/>
  <w15:chartTrackingRefBased/>
  <w15:docId w15:val="{9EAA9365-0AF6-43A8-9C29-3A28215FF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001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001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00121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001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00121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001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001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001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001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00121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001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00121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00121"/>
    <w:rPr>
      <w:rFonts w:eastAsiaTheme="majorEastAsia" w:cstheme="majorBidi"/>
      <w:i/>
      <w:iCs/>
      <w:color w:val="365F9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00121"/>
    <w:rPr>
      <w:rFonts w:eastAsiaTheme="majorEastAsia" w:cstheme="majorBidi"/>
      <w:color w:val="365F9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00121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00121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00121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00121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E001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001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00121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001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0012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00121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1"/>
    <w:qFormat/>
    <w:rsid w:val="00E00121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00121"/>
    <w:rPr>
      <w:i/>
      <w:iCs/>
      <w:color w:val="365F9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00121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00121"/>
    <w:rPr>
      <w:i/>
      <w:iCs/>
      <w:color w:val="365F9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E00121"/>
    <w:rPr>
      <w:b/>
      <w:bCs/>
      <w:smallCaps/>
      <w:color w:val="365F91" w:themeColor="accent1" w:themeShade="BF"/>
      <w:spacing w:val="5"/>
    </w:rPr>
  </w:style>
  <w:style w:type="paragraph" w:customStyle="1" w:styleId="Compact">
    <w:name w:val="Compact"/>
    <w:basedOn w:val="Corpotesto"/>
    <w:qFormat/>
    <w:rsid w:val="003761EE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3761EE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3761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acchiella</dc:creator>
  <cp:keywords/>
  <dc:description/>
  <cp:lastModifiedBy>Admin</cp:lastModifiedBy>
  <cp:revision>2</cp:revision>
  <dcterms:created xsi:type="dcterms:W3CDTF">2025-10-08T11:38:00Z</dcterms:created>
  <dcterms:modified xsi:type="dcterms:W3CDTF">2025-10-08T11:38:00Z</dcterms:modified>
</cp:coreProperties>
</file>